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4565E2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D4225">
        <w:rPr>
          <w:b/>
          <w:color w:val="000000" w:themeColor="text1"/>
          <w:lang w:val="lt-LT"/>
        </w:rPr>
        <w:t>660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37CA53B"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D4225">
        <w:rPr>
          <w:color w:val="000000" w:themeColor="text1"/>
          <w:lang w:val="lt-LT"/>
        </w:rPr>
        <w:t>66039</w:t>
      </w:r>
    </w:p>
    <w:p w14:paraId="7A3BB489" w14:textId="001D83AD"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DD4225">
        <w:rPr>
          <w:color w:val="000000" w:themeColor="text1"/>
        </w:rPr>
        <w:t>cheminis</w:t>
      </w:r>
      <w:r w:rsidR="00513698" w:rsidRPr="00AF3D8E">
        <w:rPr>
          <w:color w:val="000000" w:themeColor="text1"/>
        </w:rPr>
        <w:t>.</w:t>
      </w:r>
    </w:p>
    <w:p w14:paraId="58FE0C78" w14:textId="56A28E5F" w:rsidR="00D935DF" w:rsidRPr="00DD4225" w:rsidRDefault="006B33F9" w:rsidP="007E7FC8">
      <w:pPr>
        <w:pStyle w:val="ListParagraph"/>
        <w:numPr>
          <w:ilvl w:val="0"/>
          <w:numId w:val="23"/>
        </w:numPr>
        <w:spacing w:line="252" w:lineRule="auto"/>
        <w:jc w:val="both"/>
      </w:pPr>
      <w:r w:rsidRPr="00DD4225">
        <w:rPr>
          <w:color w:val="000000" w:themeColor="text1"/>
        </w:rPr>
        <w:t xml:space="preserve">Bendra informacija. </w:t>
      </w:r>
      <w:r w:rsidR="00DD4225" w:rsidRPr="00DD4225">
        <w:rPr>
          <w:lang w:val="lt-LT" w:eastAsia="lt-LT"/>
        </w:rPr>
        <w:t>Papildomas gydymas kartu su dieta ir mankšta, siekiant pagerinti diabeto valdymą suaugusiesiems, sergantiems 2 tipo cukriniu diabetu.</w:t>
      </w:r>
      <w:r w:rsidR="00AF3D8E" w:rsidRPr="00DD4225">
        <w:rPr>
          <w:color w:val="202124"/>
          <w:shd w:val="clear" w:color="auto" w:fill="FFFFFF"/>
        </w:rPr>
        <w:t xml:space="preserve"> </w:t>
      </w:r>
    </w:p>
    <w:p w14:paraId="73425FBA" w14:textId="75676C55"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881B4A">
        <w:rPr>
          <w:rFonts w:ascii="Times New Roman" w:hAnsi="Times New Roman" w:cs="Times New Roman"/>
          <w:color w:val="000000" w:themeColor="text1"/>
          <w:sz w:val="24"/>
          <w:szCs w:val="24"/>
        </w:rPr>
        <w:t>8</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D5FE6" w14:textId="77777777" w:rsidR="001858F6" w:rsidRDefault="001858F6" w:rsidP="009E1786">
      <w:r>
        <w:separator/>
      </w:r>
    </w:p>
  </w:endnote>
  <w:endnote w:type="continuationSeparator" w:id="0">
    <w:p w14:paraId="31B125E3" w14:textId="77777777" w:rsidR="001858F6" w:rsidRDefault="001858F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1D8C8" w14:textId="77777777" w:rsidR="001858F6" w:rsidRDefault="001858F6" w:rsidP="009E1786">
      <w:r>
        <w:separator/>
      </w:r>
    </w:p>
  </w:footnote>
  <w:footnote w:type="continuationSeparator" w:id="0">
    <w:p w14:paraId="161569DA" w14:textId="77777777" w:rsidR="001858F6" w:rsidRDefault="001858F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03BA"/>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4618F"/>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242A4"/>
    <w:rsid w:val="00830FA3"/>
    <w:rsid w:val="00832C0E"/>
    <w:rsid w:val="00846744"/>
    <w:rsid w:val="00846C71"/>
    <w:rsid w:val="00855892"/>
    <w:rsid w:val="00864D40"/>
    <w:rsid w:val="00876068"/>
    <w:rsid w:val="0088020F"/>
    <w:rsid w:val="00881B4A"/>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9749F"/>
    <w:rsid w:val="00DB1448"/>
    <w:rsid w:val="00DC6EE7"/>
    <w:rsid w:val="00DC7B56"/>
    <w:rsid w:val="00DD4225"/>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purl.org/dc/dcmitype/"/>
    <ds:schemaRef ds:uri="2422a8cf-a3aa-48ab-bf5e-65a88b48a00b"/>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769bc51b-b670-468e-9604-6f39aeda1462"/>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87993C-D2C0-4B31-BB11-B84670F23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91</Words>
  <Characters>2674</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8-01T05:58:00Z</dcterms:created>
  <dcterms:modified xsi:type="dcterms:W3CDTF">2025-08-01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